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6C1A65">
      <w:r>
        <w:t xml:space="preserve">Lesson </w:t>
      </w:r>
      <w:r>
        <w:tab/>
      </w:r>
      <w:r>
        <w:tab/>
      </w:r>
      <w:r>
        <w:tab/>
      </w:r>
      <w:r>
        <w:tab/>
      </w:r>
      <w:r>
        <w:tab/>
      </w:r>
      <w:r>
        <w:tab/>
        <w:t>31th Mar</w:t>
      </w:r>
    </w:p>
    <w:p w:rsidR="006C1A65" w:rsidRDefault="006C1A65">
      <w:r>
        <w:t>Topic: Can you dance?</w:t>
      </w:r>
    </w:p>
    <w:p w:rsidR="006C1A65" w:rsidRDefault="006C1A65"/>
    <w:p w:rsidR="00EB56D1" w:rsidRDefault="00EB56D1">
      <w:r>
        <w:t>FOR REVISION:</w:t>
      </w:r>
    </w:p>
    <w:p w:rsidR="00EB56D1" w:rsidRDefault="00EB56D1">
      <w:r>
        <w:rPr>
          <w:noProof/>
          <w:lang w:eastAsia="pl-PL"/>
        </w:rPr>
        <w:drawing>
          <wp:inline distT="0" distB="0" distL="0" distR="0">
            <wp:extent cx="5760720" cy="4320540"/>
            <wp:effectExtent l="0" t="0" r="0" b="381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avegot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1A65" w:rsidRDefault="00EB56D1">
      <w:r>
        <w:rPr>
          <w:noProof/>
          <w:lang w:eastAsia="pl-PL"/>
        </w:rPr>
        <w:lastRenderedPageBreak/>
        <w:drawing>
          <wp:inline distT="0" distB="0" distL="0" distR="0">
            <wp:extent cx="5760720" cy="4320540"/>
            <wp:effectExtent l="0" t="0" r="0" b="381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dmiana-to-b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6D1" w:rsidRDefault="00EB56D1"/>
    <w:p w:rsidR="00EB56D1" w:rsidRDefault="00EB56D1">
      <w:r>
        <w:rPr>
          <w:noProof/>
          <w:lang w:eastAsia="pl-PL"/>
        </w:rPr>
        <w:drawing>
          <wp:inline distT="0" distB="0" distL="0" distR="0">
            <wp:extent cx="5760720" cy="3229610"/>
            <wp:effectExtent l="0" t="0" r="0" b="889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ilities tabl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6D1" w:rsidRDefault="00EB56D1">
      <w:r>
        <w:t xml:space="preserve">Tych tabelek nie trzeba przepisywać do zeszytu, to tylko do powtórzenia i utrwalenia. </w:t>
      </w:r>
    </w:p>
    <w:p w:rsidR="00EB56D1" w:rsidRDefault="00EB56D1"/>
    <w:p w:rsidR="006C1A65" w:rsidRDefault="002A70A6">
      <w:r>
        <w:lastRenderedPageBreak/>
        <w:t>Please do the exercise</w:t>
      </w:r>
      <w:bookmarkStart w:id="0" w:name="_GoBack"/>
      <w:bookmarkEnd w:id="0"/>
      <w:r w:rsidR="006C1A65">
        <w:t xml:space="preserve"> online:</w:t>
      </w:r>
    </w:p>
    <w:p w:rsidR="006C1A65" w:rsidRDefault="006C1A65">
      <w:hyperlink r:id="rId8" w:history="1">
        <w:r>
          <w:rPr>
            <w:rStyle w:val="Hipercze"/>
          </w:rPr>
          <w:t>http://e-angielski.net/can1/</w:t>
        </w:r>
      </w:hyperlink>
    </w:p>
    <w:p w:rsidR="006C1A65" w:rsidRDefault="006C1A65"/>
    <w:p w:rsidR="006C1A65" w:rsidRDefault="006C1A65">
      <w:r>
        <w:t>Then, please to the quiz:</w:t>
      </w:r>
    </w:p>
    <w:p w:rsidR="006C1A65" w:rsidRDefault="006C1A65">
      <w:hyperlink r:id="rId9" w:history="1">
        <w:r>
          <w:rPr>
            <w:rStyle w:val="Hipercze"/>
          </w:rPr>
          <w:t>https://www.e-angielski.com/quiz-cwiczenia-z-have-got</w:t>
        </w:r>
      </w:hyperlink>
    </w:p>
    <w:p w:rsidR="00EB56D1" w:rsidRDefault="00EB56D1"/>
    <w:p w:rsidR="002A70A6" w:rsidRDefault="002A70A6">
      <w:r>
        <w:t xml:space="preserve">And the last exercise online: </w:t>
      </w:r>
    </w:p>
    <w:p w:rsidR="002A70A6" w:rsidRDefault="002A70A6">
      <w:hyperlink r:id="rId10" w:history="1">
        <w:r>
          <w:rPr>
            <w:rStyle w:val="Hipercze"/>
          </w:rPr>
          <w:t>https://www.ang.pl/cwiczenia/1904/present-simple-czasownik-be</w:t>
        </w:r>
      </w:hyperlink>
    </w:p>
    <w:p w:rsidR="00EB56D1" w:rsidRDefault="00EB56D1"/>
    <w:sectPr w:rsidR="00EB56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TEzNTI1NTI3MLJU0lEKTi0uzszPAykwrAUAXV3ftywAAAA="/>
  </w:docVars>
  <w:rsids>
    <w:rsidRoot w:val="006C1A65"/>
    <w:rsid w:val="002A70A6"/>
    <w:rsid w:val="00486815"/>
    <w:rsid w:val="006C1A65"/>
    <w:rsid w:val="00B056F9"/>
    <w:rsid w:val="00EB5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6C1A65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B56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B56D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6C1A65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B56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B56D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-angielski.net/can1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hyperlink" Target="https://www.ang.pl/cwiczenia/1904/present-simple-czasownik-b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-angielski.com/quiz-cwiczenia-z-have-g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83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1</cp:revision>
  <dcterms:created xsi:type="dcterms:W3CDTF">2020-03-30T15:10:00Z</dcterms:created>
  <dcterms:modified xsi:type="dcterms:W3CDTF">2020-03-30T15:34:00Z</dcterms:modified>
</cp:coreProperties>
</file>